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Plugin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Cloud-Based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Cloud-Based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Cloud-Based Tool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f862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aca6dcf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17fb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7:17Z</dcterms:created>
  <dcterms:modified xsi:type="dcterms:W3CDTF">2025-12-11T14:47:17Z</dcterms:modified>
</cp:coreProperties>
</file>